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2874BF" w14:textId="2003A1C6" w:rsidR="004B7C6F" w:rsidRDefault="00F71EB9" w:rsidP="00772C5E">
      <w:pPr>
        <w:jc w:val="center"/>
        <w:rPr>
          <w:b/>
          <w:bCs/>
          <w:sz w:val="28"/>
          <w:szCs w:val="28"/>
          <w:lang w:val="en-US"/>
        </w:rPr>
      </w:pPr>
      <w:r w:rsidRPr="00772C5E">
        <w:rPr>
          <w:b/>
          <w:bCs/>
          <w:sz w:val="28"/>
          <w:szCs w:val="28"/>
          <w:lang w:val="en-US"/>
        </w:rPr>
        <w:t>Fundamentals of Algorithm Question Bank Answers</w:t>
      </w:r>
    </w:p>
    <w:p w14:paraId="4661EA58" w14:textId="77777777" w:rsidR="00613248" w:rsidRPr="00772C5E" w:rsidRDefault="00613248" w:rsidP="00772C5E">
      <w:pPr>
        <w:jc w:val="center"/>
        <w:rPr>
          <w:b/>
          <w:bCs/>
          <w:sz w:val="28"/>
          <w:szCs w:val="28"/>
          <w:lang w:val="en-US"/>
        </w:rPr>
      </w:pPr>
    </w:p>
    <w:p w14:paraId="74F8F7A6" w14:textId="5020BC72" w:rsidR="00F71EB9" w:rsidRPr="00EC5480" w:rsidRDefault="00F71EB9" w:rsidP="00BB28CC">
      <w:pPr>
        <w:pStyle w:val="ListParagraph"/>
        <w:numPr>
          <w:ilvl w:val="0"/>
          <w:numId w:val="1"/>
        </w:numPr>
        <w:ind w:left="0" w:firstLine="0"/>
        <w:rPr>
          <w:b/>
          <w:bCs/>
          <w:lang w:val="en-US"/>
        </w:rPr>
      </w:pPr>
      <w:r w:rsidRPr="00EC5480">
        <w:rPr>
          <w:b/>
          <w:bCs/>
          <w:lang w:val="en-US"/>
        </w:rPr>
        <w:t>What is an algo?</w:t>
      </w:r>
    </w:p>
    <w:p w14:paraId="6EE5F1BC" w14:textId="03E1B8D3" w:rsidR="00772C5E" w:rsidRDefault="00C75FF4" w:rsidP="00FE214C">
      <w:pPr>
        <w:rPr>
          <w:lang w:val="en-US"/>
        </w:rPr>
      </w:pPr>
      <w:r w:rsidRPr="008A7234">
        <w:rPr>
          <w:b/>
          <w:bCs/>
          <w:lang w:val="en-US"/>
        </w:rPr>
        <w:t>Answer:</w:t>
      </w:r>
      <w:r>
        <w:rPr>
          <w:lang w:val="en-US"/>
        </w:rPr>
        <w:t xml:space="preserve"> </w:t>
      </w:r>
      <w:r w:rsidR="00772C5E">
        <w:rPr>
          <w:lang w:val="en-US"/>
        </w:rPr>
        <w:t>A</w:t>
      </w:r>
      <w:r w:rsidR="00772C5E" w:rsidRPr="00772C5E">
        <w:rPr>
          <w:lang w:val="en-US"/>
        </w:rPr>
        <w:t>n algorithm is a finite sequence of well-defined, computer-implementable instructions</w:t>
      </w:r>
      <w:r w:rsidR="007C534D">
        <w:rPr>
          <w:lang w:val="en-US"/>
        </w:rPr>
        <w:t>.</w:t>
      </w:r>
    </w:p>
    <w:p w14:paraId="057C29AF" w14:textId="77777777" w:rsidR="000F2515" w:rsidRPr="00772C5E" w:rsidRDefault="000F2515" w:rsidP="00FE214C">
      <w:pPr>
        <w:rPr>
          <w:lang w:val="en-US"/>
        </w:rPr>
      </w:pPr>
    </w:p>
    <w:p w14:paraId="4AF0981C" w14:textId="60961205" w:rsidR="00F71EB9" w:rsidRPr="00EC5480" w:rsidRDefault="00F71EB9" w:rsidP="00FE214C">
      <w:pPr>
        <w:pStyle w:val="ListParagraph"/>
        <w:numPr>
          <w:ilvl w:val="0"/>
          <w:numId w:val="1"/>
        </w:numPr>
        <w:ind w:left="0" w:firstLine="0"/>
        <w:rPr>
          <w:b/>
          <w:bCs/>
          <w:lang w:val="en-US"/>
        </w:rPr>
      </w:pPr>
      <w:r w:rsidRPr="00EC5480">
        <w:rPr>
          <w:b/>
          <w:bCs/>
          <w:lang w:val="en-US"/>
        </w:rPr>
        <w:t>Types of analysis?</w:t>
      </w:r>
    </w:p>
    <w:p w14:paraId="719767A0" w14:textId="19DC109B" w:rsidR="000C3E95" w:rsidRDefault="00A07CEB" w:rsidP="00FE214C">
      <w:pPr>
        <w:rPr>
          <w:lang w:val="en-US"/>
        </w:rPr>
      </w:pPr>
      <w:r w:rsidRPr="008A7234">
        <w:rPr>
          <w:b/>
          <w:bCs/>
          <w:lang w:val="en-US"/>
        </w:rPr>
        <w:t>Answer:</w:t>
      </w:r>
      <w:r w:rsidR="000C3E95">
        <w:rPr>
          <w:b/>
          <w:bCs/>
          <w:lang w:val="en-US"/>
        </w:rPr>
        <w:t xml:space="preserve"> </w:t>
      </w:r>
      <w:r w:rsidR="000C3E95">
        <w:rPr>
          <w:lang w:val="en-US"/>
        </w:rPr>
        <w:t xml:space="preserve">There are </w:t>
      </w:r>
      <w:r w:rsidR="00AD5522">
        <w:rPr>
          <w:lang w:val="en-US"/>
        </w:rPr>
        <w:t>3</w:t>
      </w:r>
      <w:r w:rsidR="000C3E95">
        <w:rPr>
          <w:lang w:val="en-US"/>
        </w:rPr>
        <w:t xml:space="preserve"> types of analysis we perform:</w:t>
      </w:r>
    </w:p>
    <w:p w14:paraId="73E255CB" w14:textId="60E453FC" w:rsidR="000C3E95" w:rsidRPr="00A03DED" w:rsidRDefault="000C3E95" w:rsidP="000C3E95">
      <w:pPr>
        <w:pStyle w:val="ListParagraph"/>
        <w:numPr>
          <w:ilvl w:val="0"/>
          <w:numId w:val="3"/>
        </w:numPr>
        <w:rPr>
          <w:b/>
          <w:bCs/>
          <w:lang w:val="en-US"/>
        </w:rPr>
      </w:pPr>
      <w:r w:rsidRPr="00A03DED">
        <w:rPr>
          <w:b/>
          <w:bCs/>
          <w:lang w:val="en-US"/>
        </w:rPr>
        <w:t>Worst Case</w:t>
      </w:r>
    </w:p>
    <w:p w14:paraId="3276C3A3" w14:textId="1437C1EB" w:rsidR="00297569" w:rsidRPr="00297569" w:rsidRDefault="00297569" w:rsidP="00297569">
      <w:pPr>
        <w:ind w:left="720"/>
        <w:rPr>
          <w:lang w:val="en-US"/>
        </w:rPr>
      </w:pPr>
      <w:r>
        <w:t xml:space="preserve">Best case performance used in computer science to describe an algorithm’s </w:t>
      </w:r>
      <w:r w:rsidR="00A35189">
        <w:t>behaviour</w:t>
      </w:r>
      <w:r>
        <w:t xml:space="preserve"> under optimal conditions.</w:t>
      </w:r>
    </w:p>
    <w:p w14:paraId="3F4A8602" w14:textId="6EA810E0" w:rsidR="000C3E95" w:rsidRPr="00A03DED" w:rsidRDefault="000C3E95" w:rsidP="000C3E95">
      <w:pPr>
        <w:pStyle w:val="ListParagraph"/>
        <w:numPr>
          <w:ilvl w:val="0"/>
          <w:numId w:val="3"/>
        </w:numPr>
        <w:rPr>
          <w:b/>
          <w:bCs/>
          <w:lang w:val="en-US"/>
        </w:rPr>
      </w:pPr>
      <w:r w:rsidRPr="00A03DED">
        <w:rPr>
          <w:b/>
          <w:bCs/>
          <w:lang w:val="en-US"/>
        </w:rPr>
        <w:t>Best Case</w:t>
      </w:r>
    </w:p>
    <w:p w14:paraId="409C4E65" w14:textId="17DE21B5" w:rsidR="005E5D6C" w:rsidRPr="005E5D6C" w:rsidRDefault="005E5D6C" w:rsidP="005E5D6C">
      <w:pPr>
        <w:ind w:left="720"/>
        <w:rPr>
          <w:lang w:val="en-US"/>
        </w:rPr>
      </w:pPr>
      <w:r>
        <w:t>Average case performance measured using the average optimal conditions to solve the problem.</w:t>
      </w:r>
    </w:p>
    <w:p w14:paraId="4C9848B1" w14:textId="3FBFED3A" w:rsidR="000C3E95" w:rsidRPr="00A03DED" w:rsidRDefault="000C3E95" w:rsidP="000C3E95">
      <w:pPr>
        <w:pStyle w:val="ListParagraph"/>
        <w:numPr>
          <w:ilvl w:val="0"/>
          <w:numId w:val="3"/>
        </w:numPr>
        <w:rPr>
          <w:b/>
          <w:bCs/>
          <w:lang w:val="en-US"/>
        </w:rPr>
      </w:pPr>
      <w:r w:rsidRPr="00A03DED">
        <w:rPr>
          <w:b/>
          <w:bCs/>
          <w:lang w:val="en-US"/>
        </w:rPr>
        <w:t>Average Case</w:t>
      </w:r>
    </w:p>
    <w:p w14:paraId="40FCA70E" w14:textId="3D6C5AFC" w:rsidR="005E5D6C" w:rsidRPr="005E5D6C" w:rsidRDefault="005E5D6C" w:rsidP="005E5D6C">
      <w:pPr>
        <w:ind w:left="720"/>
        <w:rPr>
          <w:lang w:val="en-US"/>
        </w:rPr>
      </w:pPr>
      <w:r>
        <w:t xml:space="preserve">Worst case performance used to </w:t>
      </w:r>
      <w:r w:rsidR="00943F1A">
        <w:t>analyse</w:t>
      </w:r>
      <w:r>
        <w:t xml:space="preserve"> the algorithm's </w:t>
      </w:r>
      <w:r w:rsidR="00A35189">
        <w:t>behaviour</w:t>
      </w:r>
      <w:r>
        <w:t xml:space="preserve"> under worst case input and least possible to solve the problem.</w:t>
      </w:r>
    </w:p>
    <w:p w14:paraId="3732EF56" w14:textId="77777777" w:rsidR="000F2515" w:rsidRPr="000F2515" w:rsidRDefault="000F2515" w:rsidP="004D5F6E">
      <w:pPr>
        <w:rPr>
          <w:lang w:val="en-US"/>
        </w:rPr>
      </w:pPr>
    </w:p>
    <w:p w14:paraId="783E3855" w14:textId="18AEE12C" w:rsidR="00F71EB9" w:rsidRPr="00EC5480" w:rsidRDefault="00F71EB9" w:rsidP="00FE214C">
      <w:pPr>
        <w:pStyle w:val="ListParagraph"/>
        <w:numPr>
          <w:ilvl w:val="0"/>
          <w:numId w:val="1"/>
        </w:numPr>
        <w:ind w:left="0" w:firstLine="0"/>
        <w:rPr>
          <w:b/>
          <w:bCs/>
          <w:lang w:val="en-US"/>
        </w:rPr>
      </w:pPr>
      <w:r w:rsidRPr="00EC5480">
        <w:rPr>
          <w:b/>
          <w:bCs/>
          <w:lang w:val="en-US"/>
        </w:rPr>
        <w:t>Divide and Conquer theorem.</w:t>
      </w:r>
    </w:p>
    <w:p w14:paraId="1B93F99C" w14:textId="769AF5AE" w:rsidR="00A07CEB" w:rsidRDefault="00A07CEB" w:rsidP="00FE214C">
      <w:pPr>
        <w:rPr>
          <w:b/>
          <w:bCs/>
          <w:lang w:val="en-US"/>
        </w:rPr>
      </w:pPr>
      <w:r w:rsidRPr="008A7234">
        <w:rPr>
          <w:b/>
          <w:bCs/>
          <w:lang w:val="en-US"/>
        </w:rPr>
        <w:t>Answer:</w:t>
      </w:r>
      <w:r w:rsidR="00924E40" w:rsidRPr="00924E40">
        <w:rPr>
          <w:lang w:val="en-US"/>
        </w:rPr>
        <w:t xml:space="preserve"> A divide-and-conquer algorithm recursively breaks down a problem into two or more sub-problems of the same or related type, until these become simple enough to be solved directly.</w:t>
      </w:r>
    </w:p>
    <w:p w14:paraId="31D002BB" w14:textId="6D7C1AA9" w:rsidR="00924E40" w:rsidRDefault="007A1CB1" w:rsidP="00FE214C">
      <w:pPr>
        <w:rPr>
          <w:lang w:val="en-US"/>
        </w:rPr>
      </w:pPr>
      <w:r w:rsidRPr="007A1CB1">
        <w:rPr>
          <w:lang w:val="en-US"/>
        </w:rPr>
        <w:t>Master Theorem is used to determine running time of algorithms (divide and conquer algorithms) in terms of asymptotic notations.</w:t>
      </w:r>
    </w:p>
    <w:p w14:paraId="4D17B0C4" w14:textId="77777777" w:rsidR="00961B31" w:rsidRPr="007A1CB1" w:rsidRDefault="00961B31" w:rsidP="00FE214C">
      <w:pPr>
        <w:rPr>
          <w:lang w:val="en-US"/>
        </w:rPr>
      </w:pPr>
    </w:p>
    <w:p w14:paraId="233CDAA6" w14:textId="40A1D5CD" w:rsidR="00F71EB9" w:rsidRPr="00EC5480" w:rsidRDefault="00F71EB9" w:rsidP="00FE214C">
      <w:pPr>
        <w:pStyle w:val="ListParagraph"/>
        <w:numPr>
          <w:ilvl w:val="0"/>
          <w:numId w:val="1"/>
        </w:numPr>
        <w:ind w:left="0" w:firstLine="0"/>
        <w:rPr>
          <w:b/>
          <w:bCs/>
          <w:lang w:val="en-US"/>
        </w:rPr>
      </w:pPr>
      <w:r w:rsidRPr="00EC5480">
        <w:rPr>
          <w:b/>
          <w:bCs/>
          <w:lang w:val="en-US"/>
        </w:rPr>
        <w:t>Define method of guessing &amp; confirming.</w:t>
      </w:r>
    </w:p>
    <w:p w14:paraId="4F864FF5" w14:textId="30DCED7C" w:rsidR="00A07CEB" w:rsidRDefault="00A07CEB" w:rsidP="00FE214C">
      <w:pPr>
        <w:rPr>
          <w:lang w:val="en-US"/>
        </w:rPr>
      </w:pPr>
      <w:r w:rsidRPr="00EC5480">
        <w:rPr>
          <w:b/>
          <w:bCs/>
          <w:lang w:val="en-US"/>
        </w:rPr>
        <w:t>Answer:</w:t>
      </w:r>
      <w:r w:rsidR="00EB284C">
        <w:rPr>
          <w:b/>
          <w:bCs/>
          <w:lang w:val="en-US"/>
        </w:rPr>
        <w:t xml:space="preserve"> </w:t>
      </w:r>
      <w:r w:rsidR="00EB284C" w:rsidRPr="00EB284C">
        <w:rPr>
          <w:lang w:val="en-US"/>
        </w:rPr>
        <w:t>The basic idea behind this method is to guess the answer, and then prove it correct by induction.</w:t>
      </w:r>
    </w:p>
    <w:p w14:paraId="0E077299" w14:textId="77777777" w:rsidR="00EB284C" w:rsidRPr="00EB284C" w:rsidRDefault="00EB284C" w:rsidP="00EB284C">
      <w:pPr>
        <w:rPr>
          <w:lang w:val="en-US"/>
        </w:rPr>
      </w:pPr>
      <w:r w:rsidRPr="00EB284C">
        <w:rPr>
          <w:lang w:val="en-US"/>
        </w:rPr>
        <w:t>This method can be used to solve any recurrence. If a solution is guessed and then try to verify our guess inductively, usually either the proof will succeed (in that case we are done), or the proof will fail (in that case the failure will help us refine our guess).</w:t>
      </w:r>
    </w:p>
    <w:p w14:paraId="268F79BA" w14:textId="77777777" w:rsidR="00EB284C" w:rsidRPr="00EB284C" w:rsidRDefault="00EB284C" w:rsidP="00FE214C">
      <w:pPr>
        <w:rPr>
          <w:lang w:val="en-US"/>
        </w:rPr>
      </w:pPr>
    </w:p>
    <w:p w14:paraId="189C454B" w14:textId="0769EFBB" w:rsidR="00F71EB9" w:rsidRPr="00EC5480" w:rsidRDefault="00F71EB9" w:rsidP="00FE214C">
      <w:pPr>
        <w:pStyle w:val="ListParagraph"/>
        <w:numPr>
          <w:ilvl w:val="0"/>
          <w:numId w:val="1"/>
        </w:numPr>
        <w:ind w:left="0" w:firstLine="0"/>
        <w:rPr>
          <w:b/>
          <w:bCs/>
          <w:lang w:val="en-US"/>
        </w:rPr>
      </w:pPr>
      <w:r w:rsidRPr="00EC5480">
        <w:rPr>
          <w:b/>
          <w:bCs/>
          <w:lang w:val="en-US"/>
        </w:rPr>
        <w:t>What is Tree?</w:t>
      </w:r>
    </w:p>
    <w:p w14:paraId="1CF9D8A7" w14:textId="46D40C24" w:rsidR="00A07CEB" w:rsidRDefault="00A07CEB" w:rsidP="00FE214C">
      <w:pPr>
        <w:rPr>
          <w:lang w:val="en-US"/>
        </w:rPr>
      </w:pPr>
      <w:r w:rsidRPr="00EC5480">
        <w:rPr>
          <w:b/>
          <w:bCs/>
          <w:lang w:val="en-US"/>
        </w:rPr>
        <w:t>Answer:</w:t>
      </w:r>
      <w:r w:rsidR="00786EDD">
        <w:rPr>
          <w:b/>
          <w:bCs/>
          <w:lang w:val="en-US"/>
        </w:rPr>
        <w:t xml:space="preserve"> </w:t>
      </w:r>
      <w:r w:rsidR="00786EDD" w:rsidRPr="00786EDD">
        <w:rPr>
          <w:lang w:val="en-US"/>
        </w:rPr>
        <w:t>A tree is a nonlinear data structure,</w:t>
      </w:r>
      <w:r w:rsidR="00776D5C">
        <w:rPr>
          <w:lang w:val="en-US"/>
        </w:rPr>
        <w:t xml:space="preserve"> arranged in hierarchical order.</w:t>
      </w:r>
      <w:r w:rsidR="00786EDD" w:rsidRPr="00786EDD">
        <w:rPr>
          <w:lang w:val="en-US"/>
        </w:rPr>
        <w:t xml:space="preserve"> compared to arrays, linked lists, stacks and queues which are linear data structures.</w:t>
      </w:r>
    </w:p>
    <w:p w14:paraId="3A501878" w14:textId="77777777" w:rsidR="00067BCC" w:rsidRPr="00786EDD" w:rsidRDefault="00067BCC" w:rsidP="00FE214C">
      <w:pPr>
        <w:rPr>
          <w:lang w:val="en-US"/>
        </w:rPr>
      </w:pPr>
    </w:p>
    <w:p w14:paraId="09DD3494" w14:textId="6F72AA3D" w:rsidR="00F71EB9" w:rsidRPr="00EC5480" w:rsidRDefault="00F71EB9" w:rsidP="00FE214C">
      <w:pPr>
        <w:pStyle w:val="ListParagraph"/>
        <w:numPr>
          <w:ilvl w:val="0"/>
          <w:numId w:val="1"/>
        </w:numPr>
        <w:ind w:left="0" w:firstLine="0"/>
        <w:rPr>
          <w:b/>
          <w:bCs/>
          <w:lang w:val="en-US"/>
        </w:rPr>
      </w:pPr>
      <w:r w:rsidRPr="00EC5480">
        <w:rPr>
          <w:b/>
          <w:bCs/>
          <w:lang w:val="en-US"/>
        </w:rPr>
        <w:lastRenderedPageBreak/>
        <w:t>What is a Binary Tree? &amp; types of binary tree.</w:t>
      </w:r>
    </w:p>
    <w:p w14:paraId="4DB2EC7A" w14:textId="13DD07AC" w:rsidR="00C66640" w:rsidRDefault="00A07CEB" w:rsidP="00FE214C">
      <w:pPr>
        <w:rPr>
          <w:lang w:val="en-US"/>
        </w:rPr>
      </w:pPr>
      <w:r w:rsidRPr="00EC5480">
        <w:rPr>
          <w:b/>
          <w:bCs/>
          <w:lang w:val="en-US"/>
        </w:rPr>
        <w:t>Answer:</w:t>
      </w:r>
      <w:r w:rsidR="00C66640">
        <w:rPr>
          <w:b/>
          <w:bCs/>
          <w:lang w:val="en-US"/>
        </w:rPr>
        <w:t xml:space="preserve"> </w:t>
      </w:r>
      <w:r w:rsidR="00C66640" w:rsidRPr="00C66640">
        <w:rPr>
          <w:lang w:val="en-US"/>
        </w:rPr>
        <w:t>A binary tree is a tree-type non-linear data structure with a maximum of two children for each parent</w:t>
      </w:r>
      <w:r w:rsidR="00E82202">
        <w:rPr>
          <w:lang w:val="en-US"/>
        </w:rPr>
        <w:t xml:space="preserve"> node</w:t>
      </w:r>
      <w:r w:rsidR="00C66640" w:rsidRPr="00C66640">
        <w:rPr>
          <w:lang w:val="en-US"/>
        </w:rPr>
        <w:t>.</w:t>
      </w:r>
    </w:p>
    <w:p w14:paraId="5368C3D8" w14:textId="2101AA04" w:rsidR="00C66640" w:rsidRDefault="00C66640" w:rsidP="00FE214C">
      <w:pPr>
        <w:rPr>
          <w:lang w:val="en-US"/>
        </w:rPr>
      </w:pPr>
      <w:r>
        <w:rPr>
          <w:lang w:val="en-US"/>
        </w:rPr>
        <w:t>Types of Binary Tree:</w:t>
      </w:r>
    </w:p>
    <w:p w14:paraId="57E41406" w14:textId="5DE56F16" w:rsidR="00C66640" w:rsidRPr="00C66640" w:rsidRDefault="00C66640" w:rsidP="00C66640">
      <w:pPr>
        <w:pStyle w:val="ListParagraph"/>
        <w:numPr>
          <w:ilvl w:val="0"/>
          <w:numId w:val="4"/>
        </w:numPr>
        <w:rPr>
          <w:b/>
          <w:bCs/>
          <w:lang w:val="en-US"/>
        </w:rPr>
      </w:pPr>
      <w:r>
        <w:rPr>
          <w:lang w:val="en-US"/>
        </w:rPr>
        <w:t>Full Binary Tree.</w:t>
      </w:r>
    </w:p>
    <w:p w14:paraId="45E38DD0" w14:textId="47E55BF3" w:rsidR="00C66640" w:rsidRPr="00AF4A4B" w:rsidRDefault="00C66640" w:rsidP="00C66640">
      <w:pPr>
        <w:pStyle w:val="ListParagraph"/>
        <w:numPr>
          <w:ilvl w:val="0"/>
          <w:numId w:val="4"/>
        </w:numPr>
        <w:rPr>
          <w:b/>
          <w:bCs/>
          <w:lang w:val="en-US"/>
        </w:rPr>
      </w:pPr>
      <w:r>
        <w:rPr>
          <w:lang w:val="en-US"/>
        </w:rPr>
        <w:t>Complete Binary Tree.</w:t>
      </w:r>
    </w:p>
    <w:p w14:paraId="45054495" w14:textId="4B99A3DB" w:rsidR="00AF4A4B" w:rsidRPr="00C66640" w:rsidRDefault="00AF4A4B" w:rsidP="00C66640">
      <w:pPr>
        <w:pStyle w:val="ListParagraph"/>
        <w:numPr>
          <w:ilvl w:val="0"/>
          <w:numId w:val="4"/>
        </w:numPr>
        <w:rPr>
          <w:b/>
          <w:bCs/>
          <w:lang w:val="en-US"/>
        </w:rPr>
      </w:pPr>
      <w:r>
        <w:rPr>
          <w:lang w:val="en-US"/>
        </w:rPr>
        <w:t xml:space="preserve">Perfect </w:t>
      </w:r>
      <w:r>
        <w:rPr>
          <w:lang w:val="en-US"/>
        </w:rPr>
        <w:t>Binary Tree.</w:t>
      </w:r>
    </w:p>
    <w:p w14:paraId="5A866450" w14:textId="4CD72CFC" w:rsidR="00C66640" w:rsidRPr="00C05120" w:rsidRDefault="00C66640" w:rsidP="00C66640">
      <w:pPr>
        <w:pStyle w:val="ListParagraph"/>
        <w:numPr>
          <w:ilvl w:val="0"/>
          <w:numId w:val="4"/>
        </w:numPr>
        <w:rPr>
          <w:b/>
          <w:bCs/>
          <w:lang w:val="en-US"/>
        </w:rPr>
      </w:pPr>
      <w:r>
        <w:rPr>
          <w:lang w:val="en-US"/>
        </w:rPr>
        <w:t>Balanced Binary Tree.</w:t>
      </w:r>
    </w:p>
    <w:p w14:paraId="4AB257A8" w14:textId="6F37A51A" w:rsidR="007518A6" w:rsidRPr="00FF4A7F" w:rsidRDefault="00C05120" w:rsidP="00FF4A7F">
      <w:pPr>
        <w:pStyle w:val="ListParagraph"/>
        <w:numPr>
          <w:ilvl w:val="0"/>
          <w:numId w:val="4"/>
        </w:numPr>
        <w:rPr>
          <w:b/>
          <w:bCs/>
          <w:lang w:val="en-US"/>
        </w:rPr>
      </w:pPr>
      <w:r>
        <w:rPr>
          <w:lang w:val="en-US"/>
        </w:rPr>
        <w:t xml:space="preserve">Degenerate </w:t>
      </w:r>
      <w:r>
        <w:rPr>
          <w:lang w:val="en-US"/>
        </w:rPr>
        <w:t>Binary Tree.</w:t>
      </w:r>
    </w:p>
    <w:p w14:paraId="02A0D8DE" w14:textId="77777777" w:rsidR="007518A6" w:rsidRPr="007518A6" w:rsidRDefault="007518A6" w:rsidP="007518A6">
      <w:pPr>
        <w:pStyle w:val="ListParagraph"/>
        <w:ind w:left="0"/>
        <w:rPr>
          <w:b/>
          <w:bCs/>
          <w:lang w:val="en-US"/>
        </w:rPr>
      </w:pPr>
    </w:p>
    <w:p w14:paraId="1C067F42" w14:textId="45FFDBC7" w:rsidR="00F71EB9" w:rsidRPr="00EC5480" w:rsidRDefault="00F71EB9" w:rsidP="00FE214C">
      <w:pPr>
        <w:pStyle w:val="ListParagraph"/>
        <w:numPr>
          <w:ilvl w:val="0"/>
          <w:numId w:val="1"/>
        </w:numPr>
        <w:ind w:left="0" w:firstLine="0"/>
        <w:rPr>
          <w:b/>
          <w:bCs/>
          <w:lang w:val="en-US"/>
        </w:rPr>
      </w:pPr>
      <w:r w:rsidRPr="00EC5480">
        <w:rPr>
          <w:b/>
          <w:bCs/>
          <w:lang w:val="en-US"/>
        </w:rPr>
        <w:t>Properties of Binary Tree.</w:t>
      </w:r>
    </w:p>
    <w:p w14:paraId="60078EF2" w14:textId="5C415F22" w:rsidR="00986A01" w:rsidRDefault="00A07CEB" w:rsidP="00FE214C">
      <w:pPr>
        <w:rPr>
          <w:lang w:val="en-US"/>
        </w:rPr>
      </w:pPr>
      <w:r w:rsidRPr="00EC5480">
        <w:rPr>
          <w:b/>
          <w:bCs/>
          <w:lang w:val="en-US"/>
        </w:rPr>
        <w:t>Answer:</w:t>
      </w:r>
      <w:r w:rsidR="00986A01">
        <w:rPr>
          <w:b/>
          <w:bCs/>
          <w:lang w:val="en-US"/>
        </w:rPr>
        <w:t xml:space="preserve"> </w:t>
      </w:r>
      <w:r w:rsidR="00D70D89">
        <w:rPr>
          <w:lang w:val="en-US"/>
        </w:rPr>
        <w:t>Five</w:t>
      </w:r>
      <w:r w:rsidR="00986A01" w:rsidRPr="00986A01">
        <w:rPr>
          <w:lang w:val="en-US"/>
        </w:rPr>
        <w:t xml:space="preserve"> properties of Binary Trees:</w:t>
      </w:r>
    </w:p>
    <w:p w14:paraId="04EAD195" w14:textId="7BB36804" w:rsidR="00986A01" w:rsidRDefault="00986A01" w:rsidP="00986A01">
      <w:pPr>
        <w:pStyle w:val="ListParagraph"/>
        <w:numPr>
          <w:ilvl w:val="0"/>
          <w:numId w:val="5"/>
        </w:numPr>
        <w:rPr>
          <w:lang w:val="en-US"/>
        </w:rPr>
      </w:pPr>
      <w:r w:rsidRPr="00986A01">
        <w:rPr>
          <w:lang w:val="en-US"/>
        </w:rPr>
        <w:t>The maximum number of nodes at level ‘l’ of a binary tree is 2l.</w:t>
      </w:r>
    </w:p>
    <w:p w14:paraId="2CAA4FE6" w14:textId="2161EF58" w:rsidR="00986A01" w:rsidRDefault="00986A01" w:rsidP="00986A01">
      <w:pPr>
        <w:pStyle w:val="ListParagraph"/>
        <w:numPr>
          <w:ilvl w:val="0"/>
          <w:numId w:val="5"/>
        </w:numPr>
        <w:rPr>
          <w:lang w:val="en-US"/>
        </w:rPr>
      </w:pPr>
      <w:r w:rsidRPr="00986A01">
        <w:rPr>
          <w:lang w:val="en-US"/>
        </w:rPr>
        <w:t>The Maximum number of nodes in a binary tree of height ‘h’ is 2h – 1.</w:t>
      </w:r>
    </w:p>
    <w:p w14:paraId="4527D70A" w14:textId="2207501E" w:rsidR="00986A01" w:rsidRDefault="00986A01" w:rsidP="00986A01">
      <w:pPr>
        <w:pStyle w:val="ListParagraph"/>
        <w:numPr>
          <w:ilvl w:val="0"/>
          <w:numId w:val="5"/>
        </w:numPr>
        <w:rPr>
          <w:lang w:val="en-US"/>
        </w:rPr>
      </w:pPr>
      <w:r w:rsidRPr="00986A01">
        <w:rPr>
          <w:lang w:val="en-US"/>
        </w:rPr>
        <w:t>In a Binary Tree with N nodes, minimum possible height or the minimum number of levels is? Log2(N+1</w:t>
      </w:r>
      <w:r w:rsidR="005923D6" w:rsidRPr="00986A01">
        <w:rPr>
          <w:lang w:val="en-US"/>
        </w:rPr>
        <w:t>)?</w:t>
      </w:r>
      <w:r w:rsidRPr="00986A01">
        <w:rPr>
          <w:lang w:val="en-US"/>
        </w:rPr>
        <w:t xml:space="preserve">   </w:t>
      </w:r>
    </w:p>
    <w:p w14:paraId="5C8A4501" w14:textId="7A726C85" w:rsidR="00986A01" w:rsidRDefault="00986A01" w:rsidP="00986A01">
      <w:pPr>
        <w:pStyle w:val="ListParagraph"/>
        <w:numPr>
          <w:ilvl w:val="0"/>
          <w:numId w:val="5"/>
        </w:numPr>
        <w:rPr>
          <w:lang w:val="en-US"/>
        </w:rPr>
      </w:pPr>
      <w:r w:rsidRPr="00986A01">
        <w:rPr>
          <w:lang w:val="en-US"/>
        </w:rPr>
        <w:t>A Binary Tree with L leaves has at least | Log2L? |+ 1   levels</w:t>
      </w:r>
    </w:p>
    <w:p w14:paraId="12BA2B7F" w14:textId="68F46570" w:rsidR="00986A01" w:rsidRDefault="00986A01" w:rsidP="00986A01">
      <w:pPr>
        <w:pStyle w:val="ListParagraph"/>
        <w:numPr>
          <w:ilvl w:val="0"/>
          <w:numId w:val="5"/>
        </w:numPr>
        <w:rPr>
          <w:lang w:val="en-US"/>
        </w:rPr>
      </w:pPr>
      <w:r w:rsidRPr="00986A01">
        <w:rPr>
          <w:lang w:val="en-US"/>
        </w:rPr>
        <w:t>In Binary tree where every node has 0 or 2 children, the number of leaf nodes is always one more than nodes with two children.</w:t>
      </w:r>
    </w:p>
    <w:p w14:paraId="1399508A" w14:textId="77777777" w:rsidR="00986A01" w:rsidRPr="00986A01" w:rsidRDefault="00986A01" w:rsidP="00986A01">
      <w:pPr>
        <w:rPr>
          <w:lang w:val="en-US"/>
        </w:rPr>
      </w:pPr>
    </w:p>
    <w:p w14:paraId="54D29B18" w14:textId="303F5DD5" w:rsidR="00F71EB9" w:rsidRPr="00EC5480" w:rsidRDefault="00F71EB9" w:rsidP="00FE214C">
      <w:pPr>
        <w:pStyle w:val="ListParagraph"/>
        <w:numPr>
          <w:ilvl w:val="0"/>
          <w:numId w:val="1"/>
        </w:numPr>
        <w:ind w:left="0" w:firstLine="0"/>
        <w:rPr>
          <w:b/>
          <w:bCs/>
          <w:lang w:val="en-US"/>
        </w:rPr>
      </w:pPr>
      <w:r w:rsidRPr="00EC5480">
        <w:rPr>
          <w:b/>
          <w:bCs/>
          <w:lang w:val="en-US"/>
        </w:rPr>
        <w:t>Define Generic Trees.</w:t>
      </w:r>
    </w:p>
    <w:p w14:paraId="2D62D9E6" w14:textId="291B3DD6" w:rsidR="00A07CEB" w:rsidRDefault="00A07CEB" w:rsidP="00FE214C">
      <w:pPr>
        <w:rPr>
          <w:lang w:val="en-US"/>
        </w:rPr>
      </w:pPr>
      <w:r w:rsidRPr="00EC5480">
        <w:rPr>
          <w:b/>
          <w:bCs/>
          <w:lang w:val="en-US"/>
        </w:rPr>
        <w:t>Answer:</w:t>
      </w:r>
      <w:r w:rsidR="00635690">
        <w:rPr>
          <w:b/>
          <w:bCs/>
          <w:lang w:val="en-US"/>
        </w:rPr>
        <w:t xml:space="preserve"> </w:t>
      </w:r>
      <w:r w:rsidR="00635690" w:rsidRPr="00635690">
        <w:rPr>
          <w:lang w:val="en-US"/>
        </w:rPr>
        <w:t xml:space="preserve">Generic trees are a collection of nodes where each node is a data structure that consists of records and a list of references to its </w:t>
      </w:r>
      <w:r w:rsidR="00C96827" w:rsidRPr="00635690">
        <w:rPr>
          <w:lang w:val="en-US"/>
        </w:rPr>
        <w:t>children (</w:t>
      </w:r>
      <w:r w:rsidR="00635690" w:rsidRPr="00635690">
        <w:rPr>
          <w:lang w:val="en-US"/>
        </w:rPr>
        <w:t>duplicate references are not allowed). Unlike the linked list, each node stores the address of multiple nodes.</w:t>
      </w:r>
    </w:p>
    <w:p w14:paraId="4AA545D5" w14:textId="77777777" w:rsidR="00635690" w:rsidRPr="00635690" w:rsidRDefault="00635690" w:rsidP="00FE214C">
      <w:pPr>
        <w:rPr>
          <w:lang w:val="en-US"/>
        </w:rPr>
      </w:pPr>
    </w:p>
    <w:p w14:paraId="7F7B2E94" w14:textId="54FDF312" w:rsidR="00F71EB9" w:rsidRPr="00EC5480" w:rsidRDefault="00F71EB9" w:rsidP="00FE214C">
      <w:pPr>
        <w:pStyle w:val="ListParagraph"/>
        <w:numPr>
          <w:ilvl w:val="0"/>
          <w:numId w:val="1"/>
        </w:numPr>
        <w:ind w:left="0" w:firstLine="0"/>
        <w:rPr>
          <w:b/>
          <w:bCs/>
          <w:lang w:val="en-US"/>
        </w:rPr>
      </w:pPr>
      <w:r w:rsidRPr="00EC5480">
        <w:rPr>
          <w:b/>
          <w:bCs/>
          <w:lang w:val="en-US"/>
        </w:rPr>
        <w:t>What is BST?</w:t>
      </w:r>
    </w:p>
    <w:p w14:paraId="535AD316" w14:textId="39C1BE20" w:rsidR="00A07CEB" w:rsidRDefault="00A07CEB" w:rsidP="00FE214C">
      <w:pPr>
        <w:rPr>
          <w:lang w:val="en-US"/>
        </w:rPr>
      </w:pPr>
      <w:r w:rsidRPr="00EC5480">
        <w:rPr>
          <w:b/>
          <w:bCs/>
          <w:lang w:val="en-US"/>
        </w:rPr>
        <w:t>Answer:</w:t>
      </w:r>
      <w:r w:rsidR="00005EC7">
        <w:rPr>
          <w:b/>
          <w:bCs/>
          <w:lang w:val="en-US"/>
        </w:rPr>
        <w:t xml:space="preserve"> </w:t>
      </w:r>
      <w:r w:rsidR="00005EC7">
        <w:rPr>
          <w:lang w:val="en-US"/>
        </w:rPr>
        <w:t>B</w:t>
      </w:r>
      <w:r w:rsidR="00005EC7" w:rsidRPr="00005EC7">
        <w:rPr>
          <w:lang w:val="en-US"/>
        </w:rPr>
        <w:t>inary search tree (BST), also called an ordered or sorted binary tree, is a rooted binary tree whose internal nodes each store a key greater than all the keys in the node's left subtree and less than those in its right subtree.</w:t>
      </w:r>
    </w:p>
    <w:p w14:paraId="58A79955" w14:textId="77777777" w:rsidR="008861C7" w:rsidRPr="00EC5480" w:rsidRDefault="008861C7" w:rsidP="00FE214C">
      <w:pPr>
        <w:rPr>
          <w:b/>
          <w:bCs/>
          <w:lang w:val="en-US"/>
        </w:rPr>
      </w:pPr>
    </w:p>
    <w:p w14:paraId="11EAB83C" w14:textId="0C8B341C" w:rsidR="00F71EB9" w:rsidRPr="00EC5480" w:rsidRDefault="00F71EB9" w:rsidP="00FE214C">
      <w:pPr>
        <w:pStyle w:val="ListParagraph"/>
        <w:numPr>
          <w:ilvl w:val="0"/>
          <w:numId w:val="1"/>
        </w:numPr>
        <w:ind w:left="0" w:firstLine="0"/>
        <w:rPr>
          <w:b/>
          <w:bCs/>
          <w:lang w:val="en-US"/>
        </w:rPr>
      </w:pPr>
      <w:r w:rsidRPr="00EC5480">
        <w:rPr>
          <w:b/>
          <w:bCs/>
          <w:lang w:val="en-US"/>
        </w:rPr>
        <w:t>Explain AVL tree.</w:t>
      </w:r>
    </w:p>
    <w:p w14:paraId="2A03108E" w14:textId="7B024A7D" w:rsidR="00A07CEB" w:rsidRDefault="00A07CEB" w:rsidP="00FE214C">
      <w:pPr>
        <w:rPr>
          <w:lang w:val="en-US"/>
        </w:rPr>
      </w:pPr>
      <w:r w:rsidRPr="00EC5480">
        <w:rPr>
          <w:b/>
          <w:bCs/>
          <w:lang w:val="en-US"/>
        </w:rPr>
        <w:t>Answer:</w:t>
      </w:r>
      <w:r w:rsidR="008B7403">
        <w:rPr>
          <w:b/>
          <w:bCs/>
          <w:lang w:val="en-US"/>
        </w:rPr>
        <w:t xml:space="preserve"> </w:t>
      </w:r>
      <w:r w:rsidR="008861C7" w:rsidRPr="008861C7">
        <w:rPr>
          <w:lang w:val="en-US"/>
        </w:rPr>
        <w:t>AVL tree is a self-balancing Binary Search Tree (BST) where the difference between heights of left and right subtrees cannot be more than one for all nodes.</w:t>
      </w:r>
    </w:p>
    <w:p w14:paraId="21F0924D" w14:textId="5D5D8606" w:rsidR="008B7403" w:rsidRDefault="008B7403" w:rsidP="00FE214C">
      <w:pPr>
        <w:rPr>
          <w:lang w:val="en-US"/>
        </w:rPr>
      </w:pPr>
      <w:r>
        <w:rPr>
          <w:lang w:val="en-US"/>
        </w:rPr>
        <w:t xml:space="preserve">AVL is named after its inventors </w:t>
      </w:r>
      <w:r>
        <w:rPr>
          <w:b/>
          <w:bCs/>
        </w:rPr>
        <w:t>A</w:t>
      </w:r>
      <w:r>
        <w:t>delson-</w:t>
      </w:r>
      <w:r>
        <w:rPr>
          <w:b/>
          <w:bCs/>
        </w:rPr>
        <w:t>V</w:t>
      </w:r>
      <w:r>
        <w:t xml:space="preserve">elsky and </w:t>
      </w:r>
      <w:r>
        <w:rPr>
          <w:b/>
          <w:bCs/>
        </w:rPr>
        <w:t>L</w:t>
      </w:r>
      <w:r>
        <w:t>andis</w:t>
      </w:r>
      <w:r w:rsidR="00714731">
        <w:t>.</w:t>
      </w:r>
    </w:p>
    <w:p w14:paraId="1EB8D17E" w14:textId="77B43947" w:rsidR="00590588" w:rsidRDefault="00590588" w:rsidP="00FE214C">
      <w:pPr>
        <w:rPr>
          <w:b/>
          <w:bCs/>
          <w:lang w:val="en-US"/>
        </w:rPr>
      </w:pPr>
    </w:p>
    <w:p w14:paraId="580646DD" w14:textId="1F173D3F" w:rsidR="00454662" w:rsidRDefault="00454662" w:rsidP="00FE214C">
      <w:pPr>
        <w:rPr>
          <w:b/>
          <w:bCs/>
          <w:lang w:val="en-US"/>
        </w:rPr>
      </w:pPr>
    </w:p>
    <w:p w14:paraId="59955561" w14:textId="77777777" w:rsidR="008A43AA" w:rsidRPr="00EC5480" w:rsidRDefault="008A43AA" w:rsidP="00FE214C">
      <w:pPr>
        <w:rPr>
          <w:b/>
          <w:bCs/>
          <w:lang w:val="en-US"/>
        </w:rPr>
      </w:pPr>
    </w:p>
    <w:p w14:paraId="244BDB8A" w14:textId="7D9A7839" w:rsidR="00F71EB9" w:rsidRPr="00EC5480" w:rsidRDefault="00F71EB9" w:rsidP="00FE214C">
      <w:pPr>
        <w:pStyle w:val="ListParagraph"/>
        <w:numPr>
          <w:ilvl w:val="0"/>
          <w:numId w:val="1"/>
        </w:numPr>
        <w:ind w:left="0" w:firstLine="0"/>
        <w:rPr>
          <w:b/>
          <w:bCs/>
          <w:lang w:val="en-US"/>
        </w:rPr>
      </w:pPr>
      <w:r w:rsidRPr="00EC5480">
        <w:rPr>
          <w:b/>
          <w:bCs/>
          <w:lang w:val="en-US"/>
        </w:rPr>
        <w:lastRenderedPageBreak/>
        <w:t>Applications of graphs.</w:t>
      </w:r>
    </w:p>
    <w:p w14:paraId="4F57D995" w14:textId="5E44B824" w:rsidR="00A07CEB" w:rsidRDefault="00A07CEB" w:rsidP="00FE214C">
      <w:pPr>
        <w:rPr>
          <w:lang w:val="en-US"/>
        </w:rPr>
      </w:pPr>
      <w:r w:rsidRPr="00EC5480">
        <w:rPr>
          <w:b/>
          <w:bCs/>
          <w:lang w:val="en-US"/>
        </w:rPr>
        <w:t>Answer:</w:t>
      </w:r>
      <w:r w:rsidR="007147C3">
        <w:rPr>
          <w:b/>
          <w:bCs/>
          <w:lang w:val="en-US"/>
        </w:rPr>
        <w:t xml:space="preserve"> </w:t>
      </w:r>
      <w:r w:rsidR="007147C3" w:rsidRPr="007147C3">
        <w:rPr>
          <w:lang w:val="en-US"/>
        </w:rPr>
        <w:t xml:space="preserve">A graph is a non-linear data structure, which consists of </w:t>
      </w:r>
      <w:r w:rsidR="00F26CAB" w:rsidRPr="007147C3">
        <w:rPr>
          <w:lang w:val="en-US"/>
        </w:rPr>
        <w:t>vertices (</w:t>
      </w:r>
      <w:r w:rsidR="007147C3" w:rsidRPr="007147C3">
        <w:rPr>
          <w:lang w:val="en-US"/>
        </w:rPr>
        <w:t xml:space="preserve">or nodes) connected by </w:t>
      </w:r>
      <w:r w:rsidR="00F26CAB" w:rsidRPr="007147C3">
        <w:rPr>
          <w:lang w:val="en-US"/>
        </w:rPr>
        <w:t>edges (</w:t>
      </w:r>
      <w:r w:rsidR="007147C3" w:rsidRPr="007147C3">
        <w:rPr>
          <w:lang w:val="en-US"/>
        </w:rPr>
        <w:t>or arcs) where edges may be directed or undirected.</w:t>
      </w:r>
    </w:p>
    <w:p w14:paraId="62A20B4E" w14:textId="782FBA71" w:rsidR="007147C3" w:rsidRDefault="007147C3" w:rsidP="00FE214C">
      <w:pPr>
        <w:rPr>
          <w:lang w:val="en-US"/>
        </w:rPr>
      </w:pPr>
      <w:r>
        <w:rPr>
          <w:lang w:val="en-US"/>
        </w:rPr>
        <w:t>Graphs can be used to:</w:t>
      </w:r>
    </w:p>
    <w:p w14:paraId="1DFCB57F" w14:textId="77777777" w:rsidR="007147C3" w:rsidRDefault="007147C3" w:rsidP="00FE214C">
      <w:pPr>
        <w:pStyle w:val="ListParagraph"/>
        <w:numPr>
          <w:ilvl w:val="0"/>
          <w:numId w:val="6"/>
        </w:numPr>
        <w:rPr>
          <w:lang w:val="en-US"/>
        </w:rPr>
      </w:pPr>
      <w:r w:rsidRPr="007147C3">
        <w:rPr>
          <w:lang w:val="en-US"/>
        </w:rPr>
        <w:t>Represent the flow of computation.</w:t>
      </w:r>
    </w:p>
    <w:p w14:paraId="12EBD51F" w14:textId="77777777" w:rsidR="007147C3" w:rsidRDefault="007147C3" w:rsidP="00FE214C">
      <w:pPr>
        <w:pStyle w:val="ListParagraph"/>
        <w:numPr>
          <w:ilvl w:val="0"/>
          <w:numId w:val="6"/>
        </w:numPr>
        <w:rPr>
          <w:lang w:val="en-US"/>
        </w:rPr>
      </w:pPr>
      <w:r w:rsidRPr="007147C3">
        <w:rPr>
          <w:lang w:val="en-US"/>
        </w:rPr>
        <w:t>Google maps uses graphs for building transportation systems</w:t>
      </w:r>
    </w:p>
    <w:p w14:paraId="43B87B82" w14:textId="77777777" w:rsidR="007147C3" w:rsidRDefault="007147C3" w:rsidP="00FE214C">
      <w:pPr>
        <w:pStyle w:val="ListParagraph"/>
        <w:numPr>
          <w:ilvl w:val="0"/>
          <w:numId w:val="6"/>
        </w:numPr>
        <w:rPr>
          <w:lang w:val="en-US"/>
        </w:rPr>
      </w:pPr>
      <w:r w:rsidRPr="007147C3">
        <w:rPr>
          <w:lang w:val="en-US"/>
        </w:rPr>
        <w:t>In World Wide Web, web pages are considered to be the vertices.</w:t>
      </w:r>
    </w:p>
    <w:p w14:paraId="0D975D16" w14:textId="12336775" w:rsidR="008E4DE5" w:rsidRDefault="007147C3" w:rsidP="00253BAA">
      <w:pPr>
        <w:pStyle w:val="ListParagraph"/>
        <w:numPr>
          <w:ilvl w:val="0"/>
          <w:numId w:val="6"/>
        </w:numPr>
        <w:rPr>
          <w:lang w:val="en-US"/>
        </w:rPr>
      </w:pPr>
      <w:r w:rsidRPr="008E4DE5">
        <w:rPr>
          <w:lang w:val="en-US"/>
        </w:rPr>
        <w:t>Resource Allocation Graph</w:t>
      </w:r>
      <w:r w:rsidR="00142CB2">
        <w:rPr>
          <w:lang w:val="en-US"/>
        </w:rPr>
        <w:t xml:space="preserve"> in Operating Systems.</w:t>
      </w:r>
    </w:p>
    <w:p w14:paraId="675B7245" w14:textId="77777777" w:rsidR="00E24941" w:rsidRPr="008E4DE5" w:rsidRDefault="00E24941" w:rsidP="008E4DE5">
      <w:pPr>
        <w:rPr>
          <w:lang w:val="en-US"/>
        </w:rPr>
      </w:pPr>
    </w:p>
    <w:p w14:paraId="11D0966F" w14:textId="1727D5CA" w:rsidR="00F71EB9" w:rsidRPr="00EC5480" w:rsidRDefault="00F71EB9" w:rsidP="00FE214C">
      <w:pPr>
        <w:pStyle w:val="ListParagraph"/>
        <w:numPr>
          <w:ilvl w:val="0"/>
          <w:numId w:val="1"/>
        </w:numPr>
        <w:ind w:left="0" w:firstLine="0"/>
        <w:rPr>
          <w:b/>
          <w:bCs/>
          <w:lang w:val="en-US"/>
        </w:rPr>
      </w:pPr>
      <w:r w:rsidRPr="00EC5480">
        <w:rPr>
          <w:b/>
          <w:bCs/>
          <w:lang w:val="en-US"/>
        </w:rPr>
        <w:t>Explain Pri</w:t>
      </w:r>
      <w:r w:rsidR="00C13BE1">
        <w:rPr>
          <w:b/>
          <w:bCs/>
          <w:lang w:val="en-US"/>
        </w:rPr>
        <w:t>m</w:t>
      </w:r>
      <w:r w:rsidRPr="00EC5480">
        <w:rPr>
          <w:b/>
          <w:bCs/>
          <w:lang w:val="en-US"/>
        </w:rPr>
        <w:t xml:space="preserve">s, </w:t>
      </w:r>
      <w:r w:rsidR="0088118E" w:rsidRPr="00EC5480">
        <w:rPr>
          <w:b/>
          <w:bCs/>
          <w:lang w:val="en-US"/>
        </w:rPr>
        <w:t>Kruskal’s</w:t>
      </w:r>
      <w:r w:rsidRPr="00EC5480">
        <w:rPr>
          <w:b/>
          <w:bCs/>
          <w:lang w:val="en-US"/>
        </w:rPr>
        <w:t xml:space="preserve">, </w:t>
      </w:r>
      <w:r w:rsidR="0088118E" w:rsidRPr="00EC5480">
        <w:rPr>
          <w:b/>
          <w:bCs/>
          <w:lang w:val="en-US"/>
        </w:rPr>
        <w:t>Dijkstra’s</w:t>
      </w:r>
      <w:r w:rsidRPr="00EC5480">
        <w:rPr>
          <w:b/>
          <w:bCs/>
          <w:lang w:val="en-US"/>
        </w:rPr>
        <w:t xml:space="preserve"> algorithm.</w:t>
      </w:r>
    </w:p>
    <w:p w14:paraId="01943760" w14:textId="77777777" w:rsidR="00C2400F" w:rsidRPr="00C2400F" w:rsidRDefault="00A07CEB" w:rsidP="00FE214C">
      <w:pPr>
        <w:rPr>
          <w:lang w:val="en-US"/>
        </w:rPr>
      </w:pPr>
      <w:r w:rsidRPr="00EC5480">
        <w:rPr>
          <w:b/>
          <w:bCs/>
          <w:lang w:val="en-US"/>
        </w:rPr>
        <w:t>Answer:</w:t>
      </w:r>
      <w:r w:rsidR="00C2400F">
        <w:rPr>
          <w:b/>
          <w:bCs/>
          <w:lang w:val="en-US"/>
        </w:rPr>
        <w:t xml:space="preserve"> </w:t>
      </w:r>
      <w:r w:rsidR="00C2400F" w:rsidRPr="00781741">
        <w:rPr>
          <w:b/>
          <w:bCs/>
          <w:lang w:val="en-US"/>
        </w:rPr>
        <w:t>Prims:</w:t>
      </w:r>
    </w:p>
    <w:p w14:paraId="31776C33" w14:textId="27847C01" w:rsidR="00A07CEB" w:rsidRDefault="00C2400F" w:rsidP="00FE214C">
      <w:pPr>
        <w:rPr>
          <w:lang w:val="en-US"/>
        </w:rPr>
      </w:pPr>
      <w:r w:rsidRPr="00C2400F">
        <w:rPr>
          <w:lang w:val="en-US"/>
        </w:rPr>
        <w:t xml:space="preserve">Prim’s algorithm is a Greedy algorithm. It starts with an empty spanning tree. The idea is to maintain two sets of vertices. The first set contains the vertices already included in the </w:t>
      </w:r>
      <w:r w:rsidR="00F16D1E" w:rsidRPr="00C2400F">
        <w:rPr>
          <w:lang w:val="en-US"/>
        </w:rPr>
        <w:t>MST;</w:t>
      </w:r>
      <w:r w:rsidRPr="00C2400F">
        <w:rPr>
          <w:lang w:val="en-US"/>
        </w:rPr>
        <w:t xml:space="preserve"> the other set contains the vertices not yet included. At every step, it considers all the edges that connect the two sets, and picks the minimum weight edge from these edges. After picking the edge, it moves the other endpoint of the edge to the set containing MST.</w:t>
      </w:r>
    </w:p>
    <w:p w14:paraId="6ABCE0F6" w14:textId="3B510090" w:rsidR="00C2400F" w:rsidRPr="00781741" w:rsidRDefault="00FE788E" w:rsidP="00FE214C">
      <w:pPr>
        <w:rPr>
          <w:b/>
          <w:bCs/>
          <w:lang w:val="en-US"/>
        </w:rPr>
      </w:pPr>
      <w:r w:rsidRPr="00781741">
        <w:rPr>
          <w:b/>
          <w:bCs/>
          <w:lang w:val="en-US"/>
        </w:rPr>
        <w:t>Kruskal’s</w:t>
      </w:r>
      <w:r w:rsidR="00C2400F" w:rsidRPr="00781741">
        <w:rPr>
          <w:b/>
          <w:bCs/>
          <w:lang w:val="en-US"/>
        </w:rPr>
        <w:t>:</w:t>
      </w:r>
    </w:p>
    <w:p w14:paraId="0D1D539A" w14:textId="77777777" w:rsidR="00C2400F" w:rsidRPr="00C2400F" w:rsidRDefault="00C2400F" w:rsidP="00C2400F">
      <w:pPr>
        <w:rPr>
          <w:lang w:val="en-US"/>
        </w:rPr>
      </w:pPr>
      <w:r w:rsidRPr="00C2400F">
        <w:rPr>
          <w:lang w:val="en-US"/>
        </w:rPr>
        <w:t>Kruskal's algorithm to find the minimum cost spanning tree uses the greedy approach. This algorithm treats the graph as a forest and every node it has as an individual tree. A tree connects to another only and only if, it has the least cost among all available options and does not violate MST properties.</w:t>
      </w:r>
    </w:p>
    <w:p w14:paraId="6CCB1BE6" w14:textId="797964BF" w:rsidR="00C2400F" w:rsidRPr="00781741" w:rsidRDefault="00FE788E" w:rsidP="00FE214C">
      <w:pPr>
        <w:rPr>
          <w:b/>
          <w:bCs/>
          <w:lang w:val="en-US"/>
        </w:rPr>
      </w:pPr>
      <w:r w:rsidRPr="00781741">
        <w:rPr>
          <w:b/>
          <w:bCs/>
          <w:lang w:val="en-US"/>
        </w:rPr>
        <w:t>Dijkstra’s</w:t>
      </w:r>
      <w:r w:rsidR="00C2400F" w:rsidRPr="00781741">
        <w:rPr>
          <w:b/>
          <w:bCs/>
          <w:lang w:val="en-US"/>
        </w:rPr>
        <w:t>:</w:t>
      </w:r>
    </w:p>
    <w:p w14:paraId="7BD1E70B" w14:textId="48525E65" w:rsidR="00C2400F" w:rsidRPr="00C2400F" w:rsidRDefault="00C2400F" w:rsidP="00FE214C">
      <w:pPr>
        <w:rPr>
          <w:lang w:val="en-US"/>
        </w:rPr>
      </w:pPr>
      <w:r w:rsidRPr="00C2400F">
        <w:rPr>
          <w:lang w:val="en-US"/>
        </w:rPr>
        <w:t>Dijkstra’s algorithm is very similar to Prim’s algorithm for minimum spanning tree. Like Prim’s MST, we generate a SPT (shortest path tree) with given source as root. We maintain two sets, one set contains vertices included in shortest path tree, other set includes vertices not yet included in shortest path tree. At every step of the algorithm, we find a vertex which is in the other set (set of not yet included) and has a minimum distance from the source.</w:t>
      </w:r>
    </w:p>
    <w:p w14:paraId="2DE4B564" w14:textId="77777777" w:rsidR="007C7364" w:rsidRPr="00EC5480" w:rsidRDefault="007C7364" w:rsidP="00FE214C">
      <w:pPr>
        <w:rPr>
          <w:b/>
          <w:bCs/>
          <w:lang w:val="en-US"/>
        </w:rPr>
      </w:pPr>
    </w:p>
    <w:p w14:paraId="096153B4" w14:textId="317004DD" w:rsidR="00F71EB9" w:rsidRPr="00EC5480" w:rsidRDefault="00F71EB9" w:rsidP="00FE214C">
      <w:pPr>
        <w:pStyle w:val="ListParagraph"/>
        <w:numPr>
          <w:ilvl w:val="0"/>
          <w:numId w:val="1"/>
        </w:numPr>
        <w:ind w:left="0" w:firstLine="0"/>
        <w:rPr>
          <w:b/>
          <w:bCs/>
          <w:lang w:val="en-US"/>
        </w:rPr>
      </w:pPr>
      <w:r w:rsidRPr="00EC5480">
        <w:rPr>
          <w:b/>
          <w:bCs/>
          <w:lang w:val="en-US"/>
        </w:rPr>
        <w:t>What is Greedy Algorithm?</w:t>
      </w:r>
    </w:p>
    <w:p w14:paraId="74333651" w14:textId="1386B8C3" w:rsidR="009375E2" w:rsidRPr="009375E2" w:rsidRDefault="00A07CEB" w:rsidP="009375E2">
      <w:pPr>
        <w:rPr>
          <w:b/>
          <w:bCs/>
          <w:lang w:val="en-US"/>
        </w:rPr>
      </w:pPr>
      <w:r w:rsidRPr="00EC5480">
        <w:rPr>
          <w:b/>
          <w:bCs/>
          <w:lang w:val="en-US"/>
        </w:rPr>
        <w:t>Answer:</w:t>
      </w:r>
      <w:r w:rsidR="009375E2">
        <w:rPr>
          <w:b/>
          <w:bCs/>
          <w:lang w:val="en-US"/>
        </w:rPr>
        <w:t xml:space="preserve"> </w:t>
      </w:r>
      <w:r w:rsidR="009375E2" w:rsidRPr="009375E2">
        <w:rPr>
          <w:lang w:val="en-US"/>
        </w:rPr>
        <w:t xml:space="preserve">Greedy is an algorithmic paradigm that builds up a solution piece by piece, always choosing the next piece that offers the most obvious and immediate benefit. </w:t>
      </w:r>
      <w:r w:rsidR="00794EE4" w:rsidRPr="009375E2">
        <w:rPr>
          <w:lang w:val="en-US"/>
        </w:rPr>
        <w:t>So,</w:t>
      </w:r>
      <w:r w:rsidR="009375E2" w:rsidRPr="009375E2">
        <w:rPr>
          <w:lang w:val="en-US"/>
        </w:rPr>
        <w:t xml:space="preserve"> the problems where choosing locally optimal also leads to global solution are best fit for Greedy.</w:t>
      </w:r>
    </w:p>
    <w:p w14:paraId="3371816B" w14:textId="77777777" w:rsidR="002351F1" w:rsidRPr="00EC5480" w:rsidRDefault="002351F1" w:rsidP="00FE214C">
      <w:pPr>
        <w:rPr>
          <w:b/>
          <w:bCs/>
          <w:lang w:val="en-US"/>
        </w:rPr>
      </w:pPr>
    </w:p>
    <w:p w14:paraId="24205ADF" w14:textId="3E2998F4" w:rsidR="00F71EB9" w:rsidRPr="00EC5480" w:rsidRDefault="00F71EB9" w:rsidP="00FE214C">
      <w:pPr>
        <w:pStyle w:val="ListParagraph"/>
        <w:numPr>
          <w:ilvl w:val="0"/>
          <w:numId w:val="1"/>
        </w:numPr>
        <w:ind w:left="0" w:firstLine="0"/>
        <w:rPr>
          <w:b/>
          <w:bCs/>
          <w:lang w:val="en-US"/>
        </w:rPr>
      </w:pPr>
      <w:r w:rsidRPr="00EC5480">
        <w:rPr>
          <w:b/>
          <w:bCs/>
          <w:lang w:val="en-US"/>
        </w:rPr>
        <w:t>Explain Dynamic Programming.</w:t>
      </w:r>
    </w:p>
    <w:p w14:paraId="465573B6" w14:textId="77777777" w:rsidR="009375E2" w:rsidRPr="00A67DA7" w:rsidRDefault="00A07CEB" w:rsidP="009375E2">
      <w:pPr>
        <w:rPr>
          <w:b/>
          <w:bCs/>
          <w:lang w:val="en-US"/>
        </w:rPr>
      </w:pPr>
      <w:r w:rsidRPr="00EC5480">
        <w:rPr>
          <w:b/>
          <w:bCs/>
          <w:lang w:val="en-US"/>
        </w:rPr>
        <w:t>Answer:</w:t>
      </w:r>
      <w:r w:rsidR="009375E2">
        <w:rPr>
          <w:b/>
          <w:bCs/>
          <w:lang w:val="en-US"/>
        </w:rPr>
        <w:t xml:space="preserve"> </w:t>
      </w:r>
      <w:r w:rsidR="009375E2" w:rsidRPr="00A67DA7">
        <w:rPr>
          <w:lang w:val="en-US"/>
        </w:rPr>
        <w:t xml:space="preserve">Dynamic Programming is mainly an optimization over plain recursion. </w:t>
      </w:r>
    </w:p>
    <w:p w14:paraId="5744D6EC" w14:textId="77777777" w:rsidR="009375E2" w:rsidRPr="00A67DA7" w:rsidRDefault="009375E2" w:rsidP="009375E2">
      <w:pPr>
        <w:rPr>
          <w:lang w:val="en-US"/>
        </w:rPr>
      </w:pPr>
      <w:r w:rsidRPr="00A67DA7">
        <w:rPr>
          <w:lang w:val="en-US"/>
        </w:rPr>
        <w:t>Wherever we see a recursive solution that has repeated calls for same inputs, we can optimize it using Dynamic Programming. The idea is to simply store the results of subproblems, so that we do not have to re-compute them when needed later.</w:t>
      </w:r>
    </w:p>
    <w:p w14:paraId="3668BC4B" w14:textId="06F5F25B" w:rsidR="00A07CEB" w:rsidRPr="00EC5480" w:rsidRDefault="00A07CEB" w:rsidP="00FE214C">
      <w:pPr>
        <w:rPr>
          <w:b/>
          <w:bCs/>
          <w:lang w:val="en-US"/>
        </w:rPr>
      </w:pPr>
    </w:p>
    <w:p w14:paraId="532D589E" w14:textId="17306393" w:rsidR="00F71EB9" w:rsidRPr="00EC5480" w:rsidRDefault="00F71EB9" w:rsidP="00FE214C">
      <w:pPr>
        <w:pStyle w:val="ListParagraph"/>
        <w:numPr>
          <w:ilvl w:val="0"/>
          <w:numId w:val="1"/>
        </w:numPr>
        <w:ind w:left="0" w:firstLine="0"/>
        <w:rPr>
          <w:b/>
          <w:bCs/>
          <w:lang w:val="en-US"/>
        </w:rPr>
      </w:pPr>
      <w:r w:rsidRPr="00EC5480">
        <w:rPr>
          <w:b/>
          <w:bCs/>
          <w:lang w:val="en-US"/>
        </w:rPr>
        <w:t>Examples of Dynamic Programming.</w:t>
      </w:r>
    </w:p>
    <w:p w14:paraId="3781BCD7" w14:textId="1DC46AE3" w:rsidR="000B4FE4" w:rsidRDefault="00A07CEB" w:rsidP="00FE214C">
      <w:pPr>
        <w:rPr>
          <w:lang w:val="en-US"/>
        </w:rPr>
      </w:pPr>
      <w:r w:rsidRPr="00EC5480">
        <w:rPr>
          <w:b/>
          <w:bCs/>
          <w:lang w:val="en-US"/>
        </w:rPr>
        <w:t>Answer:</w:t>
      </w:r>
      <w:r w:rsidR="00A67DA7">
        <w:rPr>
          <w:b/>
          <w:bCs/>
          <w:lang w:val="en-US"/>
        </w:rPr>
        <w:t xml:space="preserve"> </w:t>
      </w:r>
      <w:r w:rsidR="00A67DA7" w:rsidRPr="00A67DA7">
        <w:rPr>
          <w:lang w:val="en-US"/>
        </w:rPr>
        <w:t xml:space="preserve">Insertion sort </w:t>
      </w:r>
      <w:r w:rsidR="00474576">
        <w:rPr>
          <w:lang w:val="en-US"/>
        </w:rPr>
        <w:t xml:space="preserve">and finding </w:t>
      </w:r>
      <w:r w:rsidR="00F07F54">
        <w:rPr>
          <w:lang w:val="en-US"/>
        </w:rPr>
        <w:t>Fibonacci</w:t>
      </w:r>
      <w:r w:rsidR="00474576">
        <w:rPr>
          <w:lang w:val="en-US"/>
        </w:rPr>
        <w:t xml:space="preserve"> numbers are some applications of Dynamic programming.</w:t>
      </w:r>
    </w:p>
    <w:p w14:paraId="13454ED9" w14:textId="77777777" w:rsidR="008E70D8" w:rsidRPr="009375E2" w:rsidRDefault="008E70D8" w:rsidP="00FE214C">
      <w:pPr>
        <w:rPr>
          <w:lang w:val="en-US"/>
        </w:rPr>
      </w:pPr>
    </w:p>
    <w:p w14:paraId="47C1EE0E" w14:textId="77777777" w:rsidR="00F71EB9" w:rsidRPr="00EC5480" w:rsidRDefault="00F71EB9" w:rsidP="00FE214C">
      <w:pPr>
        <w:pStyle w:val="ListParagraph"/>
        <w:numPr>
          <w:ilvl w:val="0"/>
          <w:numId w:val="1"/>
        </w:numPr>
        <w:ind w:left="0" w:firstLine="0"/>
        <w:rPr>
          <w:b/>
          <w:bCs/>
          <w:lang w:val="en-US"/>
        </w:rPr>
      </w:pPr>
      <w:r w:rsidRPr="00EC5480">
        <w:rPr>
          <w:b/>
          <w:bCs/>
          <w:lang w:val="en-US"/>
        </w:rPr>
        <w:t>Advantages &amp; disadvantages of greedy method.</w:t>
      </w:r>
    </w:p>
    <w:p w14:paraId="5250B15B" w14:textId="28B05F27" w:rsidR="00A07CEB" w:rsidRPr="00E523DF" w:rsidRDefault="00A07CEB" w:rsidP="00FE214C">
      <w:pPr>
        <w:rPr>
          <w:lang w:val="en-US"/>
        </w:rPr>
      </w:pPr>
      <w:r w:rsidRPr="00EC5480">
        <w:rPr>
          <w:b/>
          <w:bCs/>
          <w:lang w:val="en-US"/>
        </w:rPr>
        <w:t>Answer:</w:t>
      </w:r>
      <w:r w:rsidR="00E523DF">
        <w:rPr>
          <w:b/>
          <w:bCs/>
          <w:lang w:val="en-US"/>
        </w:rPr>
        <w:t xml:space="preserve"> </w:t>
      </w:r>
      <w:r w:rsidR="00E523DF" w:rsidRPr="00E523DF">
        <w:rPr>
          <w:lang w:val="en-US"/>
        </w:rPr>
        <w:t>Advantages:</w:t>
      </w:r>
    </w:p>
    <w:p w14:paraId="36FDAB70" w14:textId="77777777" w:rsidR="00E523DF" w:rsidRPr="00E523DF" w:rsidRDefault="00E523DF" w:rsidP="00E523DF">
      <w:pPr>
        <w:pStyle w:val="ListParagraph"/>
        <w:numPr>
          <w:ilvl w:val="0"/>
          <w:numId w:val="7"/>
        </w:numPr>
        <w:rPr>
          <w:lang w:val="en-US"/>
        </w:rPr>
      </w:pPr>
      <w:r w:rsidRPr="00E523DF">
        <w:rPr>
          <w:lang w:val="en-US"/>
        </w:rPr>
        <w:t>Greedy approach is easy to implement.</w:t>
      </w:r>
    </w:p>
    <w:p w14:paraId="3CA6B829" w14:textId="77777777" w:rsidR="00E523DF" w:rsidRPr="00E523DF" w:rsidRDefault="00E523DF" w:rsidP="00E523DF">
      <w:pPr>
        <w:pStyle w:val="ListParagraph"/>
        <w:numPr>
          <w:ilvl w:val="0"/>
          <w:numId w:val="7"/>
        </w:numPr>
        <w:rPr>
          <w:lang w:val="en-US"/>
        </w:rPr>
      </w:pPr>
      <w:r w:rsidRPr="00E523DF">
        <w:rPr>
          <w:lang w:val="en-US"/>
        </w:rPr>
        <w:t>Typically have less time complexities.</w:t>
      </w:r>
    </w:p>
    <w:p w14:paraId="113F3396" w14:textId="0F977EE8" w:rsidR="00E523DF" w:rsidRDefault="00E523DF" w:rsidP="002C70AE">
      <w:pPr>
        <w:pStyle w:val="ListParagraph"/>
        <w:numPr>
          <w:ilvl w:val="0"/>
          <w:numId w:val="7"/>
        </w:numPr>
        <w:rPr>
          <w:b/>
          <w:bCs/>
          <w:lang w:val="en-US"/>
        </w:rPr>
      </w:pPr>
      <w:r w:rsidRPr="00E523DF">
        <w:rPr>
          <w:lang w:val="en-US"/>
        </w:rPr>
        <w:t>Greedy algorithms can be used for optimization purposes or finding close to optimization in case of NP Hard problems</w:t>
      </w:r>
      <w:r w:rsidRPr="00E523DF">
        <w:rPr>
          <w:b/>
          <w:bCs/>
          <w:lang w:val="en-US"/>
        </w:rPr>
        <w:t>.</w:t>
      </w:r>
    </w:p>
    <w:p w14:paraId="41EC3BE2" w14:textId="2BF6D035" w:rsidR="00E523DF" w:rsidRPr="00E523DF" w:rsidRDefault="00E523DF" w:rsidP="00E523DF">
      <w:pPr>
        <w:ind w:left="720"/>
        <w:rPr>
          <w:lang w:val="en-US"/>
        </w:rPr>
      </w:pPr>
      <w:r w:rsidRPr="00E523DF">
        <w:rPr>
          <w:lang w:val="en-US"/>
        </w:rPr>
        <w:t>Disadvantages:</w:t>
      </w:r>
    </w:p>
    <w:p w14:paraId="50140672" w14:textId="77777777" w:rsidR="00E523DF" w:rsidRPr="00E523DF" w:rsidRDefault="00E523DF" w:rsidP="00E523DF">
      <w:pPr>
        <w:pStyle w:val="ListParagraph"/>
        <w:numPr>
          <w:ilvl w:val="0"/>
          <w:numId w:val="8"/>
        </w:numPr>
        <w:rPr>
          <w:lang w:val="en-US"/>
        </w:rPr>
      </w:pPr>
      <w:r w:rsidRPr="00E523DF">
        <w:rPr>
          <w:lang w:val="en-US"/>
        </w:rPr>
        <w:t>The local optimal solution may not always be global optimal.</w:t>
      </w:r>
    </w:p>
    <w:p w14:paraId="369E4464" w14:textId="44EA2C3A" w:rsidR="00E523DF" w:rsidRPr="00E523DF" w:rsidRDefault="00E523DF" w:rsidP="00E523DF">
      <w:pPr>
        <w:rPr>
          <w:b/>
          <w:bCs/>
          <w:lang w:val="en-US"/>
        </w:rPr>
      </w:pPr>
    </w:p>
    <w:p w14:paraId="216BF917" w14:textId="21135035" w:rsidR="00F71EB9" w:rsidRPr="00EC5480" w:rsidRDefault="00F71EB9" w:rsidP="00FE214C">
      <w:pPr>
        <w:pStyle w:val="ListParagraph"/>
        <w:numPr>
          <w:ilvl w:val="0"/>
          <w:numId w:val="1"/>
        </w:numPr>
        <w:ind w:left="0" w:firstLine="0"/>
        <w:rPr>
          <w:b/>
          <w:bCs/>
          <w:lang w:val="en-US"/>
        </w:rPr>
      </w:pPr>
      <w:r w:rsidRPr="00EC5480">
        <w:rPr>
          <w:b/>
          <w:bCs/>
          <w:lang w:val="en-US"/>
        </w:rPr>
        <w:t>Define Threaded Binary Tree.</w:t>
      </w:r>
    </w:p>
    <w:p w14:paraId="7CF8D120" w14:textId="043F6308" w:rsidR="00A07CEB" w:rsidRDefault="00A07CEB" w:rsidP="00FE214C">
      <w:pPr>
        <w:rPr>
          <w:lang w:val="en-US"/>
        </w:rPr>
      </w:pPr>
      <w:r w:rsidRPr="00EC5480">
        <w:rPr>
          <w:b/>
          <w:bCs/>
          <w:lang w:val="en-US"/>
        </w:rPr>
        <w:t>Answer:</w:t>
      </w:r>
      <w:r w:rsidR="00E523DF">
        <w:rPr>
          <w:b/>
          <w:bCs/>
          <w:lang w:val="en-US"/>
        </w:rPr>
        <w:t xml:space="preserve"> </w:t>
      </w:r>
      <w:r w:rsidR="00E523DF" w:rsidRPr="00E523DF">
        <w:rPr>
          <w:lang w:val="en-US"/>
        </w:rPr>
        <w:t>The idea of threaded binary trees is to make inorder traversal faster and do it without stack and without recursion.</w:t>
      </w:r>
    </w:p>
    <w:p w14:paraId="0EC6DFB5" w14:textId="52D12332" w:rsidR="00E523DF" w:rsidRPr="00E523DF" w:rsidRDefault="00E523DF" w:rsidP="00FE214C">
      <w:pPr>
        <w:rPr>
          <w:lang w:val="en-US"/>
        </w:rPr>
      </w:pPr>
      <w:r w:rsidRPr="00E523DF">
        <w:rPr>
          <w:lang w:val="en-US"/>
        </w:rPr>
        <w:t>A binary tree is made threaded by making all right child pointers that would normally be NULL point to the inorder successor of the node (if it exists).</w:t>
      </w:r>
    </w:p>
    <w:sectPr w:rsidR="00E523DF" w:rsidRPr="00E523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B6300"/>
    <w:multiLevelType w:val="hybridMultilevel"/>
    <w:tmpl w:val="1868D6FC"/>
    <w:lvl w:ilvl="0" w:tplc="C33A3F62">
      <w:start w:val="1"/>
      <w:numFmt w:val="lowerRoman"/>
      <w:lvlText w:val="%1."/>
      <w:lvlJc w:val="left"/>
      <w:pPr>
        <w:ind w:left="1440" w:hanging="72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F141315"/>
    <w:multiLevelType w:val="hybridMultilevel"/>
    <w:tmpl w:val="BB52C9B8"/>
    <w:lvl w:ilvl="0" w:tplc="59C8B8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48B2A8C"/>
    <w:multiLevelType w:val="hybridMultilevel"/>
    <w:tmpl w:val="513CDAB2"/>
    <w:lvl w:ilvl="0" w:tplc="6540CC22">
      <w:start w:val="1"/>
      <w:numFmt w:val="lowerRoman"/>
      <w:lvlText w:val="%1."/>
      <w:lvlJc w:val="left"/>
      <w:pPr>
        <w:ind w:left="1440" w:hanging="720"/>
      </w:pPr>
      <w:rPr>
        <w:rFonts w:hint="default"/>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8627569"/>
    <w:multiLevelType w:val="hybridMultilevel"/>
    <w:tmpl w:val="408A7730"/>
    <w:lvl w:ilvl="0" w:tplc="989E5C74">
      <w:start w:val="1"/>
      <w:numFmt w:val="lowerRoman"/>
      <w:lvlText w:val="%1."/>
      <w:lvlJc w:val="left"/>
      <w:pPr>
        <w:ind w:left="1440" w:hanging="72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0AD0D04"/>
    <w:multiLevelType w:val="hybridMultilevel"/>
    <w:tmpl w:val="0DAAA13C"/>
    <w:lvl w:ilvl="0" w:tplc="F0F227D0">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AE77D3"/>
    <w:multiLevelType w:val="hybridMultilevel"/>
    <w:tmpl w:val="CC1E14F8"/>
    <w:lvl w:ilvl="0" w:tplc="0BAC037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7BD30F4D"/>
    <w:multiLevelType w:val="hybridMultilevel"/>
    <w:tmpl w:val="3B42B65C"/>
    <w:lvl w:ilvl="0" w:tplc="97FE7A8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683545"/>
    <w:multiLevelType w:val="hybridMultilevel"/>
    <w:tmpl w:val="8CDE8868"/>
    <w:lvl w:ilvl="0" w:tplc="DA80207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1"/>
  </w:num>
  <w:num w:numId="3">
    <w:abstractNumId w:val="7"/>
  </w:num>
  <w:num w:numId="4">
    <w:abstractNumId w:val="3"/>
  </w:num>
  <w:num w:numId="5">
    <w:abstractNumId w:val="0"/>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jSzNDQ3BHJMTJV0lIJTi4sz8/NACoxrATtjL0QsAAAA"/>
  </w:docVars>
  <w:rsids>
    <w:rsidRoot w:val="00F71EB9"/>
    <w:rsid w:val="00005EC7"/>
    <w:rsid w:val="00067BCC"/>
    <w:rsid w:val="000A7677"/>
    <w:rsid w:val="000B4FE4"/>
    <w:rsid w:val="000C3E95"/>
    <w:rsid w:val="000F2515"/>
    <w:rsid w:val="00142CB2"/>
    <w:rsid w:val="00151A5D"/>
    <w:rsid w:val="001D4B7D"/>
    <w:rsid w:val="002351F1"/>
    <w:rsid w:val="00272C88"/>
    <w:rsid w:val="00297569"/>
    <w:rsid w:val="002D4BCC"/>
    <w:rsid w:val="002F61B4"/>
    <w:rsid w:val="003754D2"/>
    <w:rsid w:val="00380628"/>
    <w:rsid w:val="004136FB"/>
    <w:rsid w:val="00454662"/>
    <w:rsid w:val="00474576"/>
    <w:rsid w:val="004B268E"/>
    <w:rsid w:val="004B7C6F"/>
    <w:rsid w:val="004D5F6E"/>
    <w:rsid w:val="0055589D"/>
    <w:rsid w:val="00590588"/>
    <w:rsid w:val="005923D6"/>
    <w:rsid w:val="005E4C9A"/>
    <w:rsid w:val="005E5D6C"/>
    <w:rsid w:val="00613248"/>
    <w:rsid w:val="00635690"/>
    <w:rsid w:val="006600BB"/>
    <w:rsid w:val="006B4CA5"/>
    <w:rsid w:val="00714731"/>
    <w:rsid w:val="007147C3"/>
    <w:rsid w:val="007518A6"/>
    <w:rsid w:val="00772C5E"/>
    <w:rsid w:val="00776D5C"/>
    <w:rsid w:val="00781741"/>
    <w:rsid w:val="00786EDD"/>
    <w:rsid w:val="00794EE4"/>
    <w:rsid w:val="007A1CB1"/>
    <w:rsid w:val="007C534D"/>
    <w:rsid w:val="007C7364"/>
    <w:rsid w:val="0088118E"/>
    <w:rsid w:val="008861C7"/>
    <w:rsid w:val="008A43AA"/>
    <w:rsid w:val="008A7234"/>
    <w:rsid w:val="008B7403"/>
    <w:rsid w:val="008E4DE5"/>
    <w:rsid w:val="008E70D8"/>
    <w:rsid w:val="00924E40"/>
    <w:rsid w:val="009375E2"/>
    <w:rsid w:val="00943F1A"/>
    <w:rsid w:val="00961B31"/>
    <w:rsid w:val="00986A01"/>
    <w:rsid w:val="00993E12"/>
    <w:rsid w:val="009C2697"/>
    <w:rsid w:val="00A03DED"/>
    <w:rsid w:val="00A07CEB"/>
    <w:rsid w:val="00A15D16"/>
    <w:rsid w:val="00A35189"/>
    <w:rsid w:val="00A67DA7"/>
    <w:rsid w:val="00AD5522"/>
    <w:rsid w:val="00AD577F"/>
    <w:rsid w:val="00AD68C5"/>
    <w:rsid w:val="00AF4A4B"/>
    <w:rsid w:val="00B13004"/>
    <w:rsid w:val="00BB28CC"/>
    <w:rsid w:val="00C05120"/>
    <w:rsid w:val="00C13BE1"/>
    <w:rsid w:val="00C23B00"/>
    <w:rsid w:val="00C2400F"/>
    <w:rsid w:val="00C66640"/>
    <w:rsid w:val="00C75FF4"/>
    <w:rsid w:val="00C96827"/>
    <w:rsid w:val="00D35E79"/>
    <w:rsid w:val="00D70D89"/>
    <w:rsid w:val="00E24941"/>
    <w:rsid w:val="00E31FD5"/>
    <w:rsid w:val="00E523DF"/>
    <w:rsid w:val="00E82202"/>
    <w:rsid w:val="00EB284C"/>
    <w:rsid w:val="00EC5480"/>
    <w:rsid w:val="00F07F54"/>
    <w:rsid w:val="00F16D1E"/>
    <w:rsid w:val="00F26CAB"/>
    <w:rsid w:val="00F71EB9"/>
    <w:rsid w:val="00FE214C"/>
    <w:rsid w:val="00FE788E"/>
    <w:rsid w:val="00FF4A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835F2"/>
  <w15:chartTrackingRefBased/>
  <w15:docId w15:val="{48F7F353-7398-4957-A0FC-E6EF45631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E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089060">
      <w:bodyDiv w:val="1"/>
      <w:marLeft w:val="0"/>
      <w:marRight w:val="0"/>
      <w:marTop w:val="0"/>
      <w:marBottom w:val="0"/>
      <w:divBdr>
        <w:top w:val="none" w:sz="0" w:space="0" w:color="auto"/>
        <w:left w:val="none" w:sz="0" w:space="0" w:color="auto"/>
        <w:bottom w:val="none" w:sz="0" w:space="0" w:color="auto"/>
        <w:right w:val="none" w:sz="0" w:space="0" w:color="auto"/>
      </w:divBdr>
    </w:div>
    <w:div w:id="1001811790">
      <w:bodyDiv w:val="1"/>
      <w:marLeft w:val="0"/>
      <w:marRight w:val="0"/>
      <w:marTop w:val="0"/>
      <w:marBottom w:val="0"/>
      <w:divBdr>
        <w:top w:val="none" w:sz="0" w:space="0" w:color="auto"/>
        <w:left w:val="none" w:sz="0" w:space="0" w:color="auto"/>
        <w:bottom w:val="none" w:sz="0" w:space="0" w:color="auto"/>
        <w:right w:val="none" w:sz="0" w:space="0" w:color="auto"/>
      </w:divBdr>
    </w:div>
    <w:div w:id="1217811475">
      <w:bodyDiv w:val="1"/>
      <w:marLeft w:val="0"/>
      <w:marRight w:val="0"/>
      <w:marTop w:val="0"/>
      <w:marBottom w:val="0"/>
      <w:divBdr>
        <w:top w:val="none" w:sz="0" w:space="0" w:color="auto"/>
        <w:left w:val="none" w:sz="0" w:space="0" w:color="auto"/>
        <w:bottom w:val="none" w:sz="0" w:space="0" w:color="auto"/>
        <w:right w:val="none" w:sz="0" w:space="0" w:color="auto"/>
      </w:divBdr>
      <w:divsChild>
        <w:div w:id="664357171">
          <w:marLeft w:val="0"/>
          <w:marRight w:val="0"/>
          <w:marTop w:val="0"/>
          <w:marBottom w:val="0"/>
          <w:divBdr>
            <w:top w:val="none" w:sz="0" w:space="0" w:color="auto"/>
            <w:left w:val="none" w:sz="0" w:space="0" w:color="auto"/>
            <w:bottom w:val="none" w:sz="0" w:space="0" w:color="auto"/>
            <w:right w:val="none" w:sz="0" w:space="0" w:color="auto"/>
          </w:divBdr>
        </w:div>
      </w:divsChild>
    </w:div>
    <w:div w:id="184373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4</Pages>
  <Words>933</Words>
  <Characters>5324</Characters>
  <Application>Microsoft Office Word</Application>
  <DocSecurity>0</DocSecurity>
  <Lines>44</Lines>
  <Paragraphs>12</Paragraphs>
  <ScaleCrop>false</ScaleCrop>
  <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Bhandari</dc:creator>
  <cp:keywords/>
  <dc:description/>
  <cp:lastModifiedBy>Nishant Bhandari</cp:lastModifiedBy>
  <cp:revision>92</cp:revision>
  <dcterms:created xsi:type="dcterms:W3CDTF">2021-04-05T18:41:00Z</dcterms:created>
  <dcterms:modified xsi:type="dcterms:W3CDTF">2021-04-06T04:41:00Z</dcterms:modified>
</cp:coreProperties>
</file>